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Revoice)</w:t>
      </w:r>
      <w:r>
        <w:t xml:space="preserve"> </w:t>
      </w:r>
      <w:r>
        <w:t xml:space="preserve">ห้อง</w:t>
      </w:r>
      <w:r>
        <w:t xml:space="preserve"> </w:t>
      </w:r>
      <w:r>
        <w:t xml:space="preserve">Demo</w:t>
      </w:r>
      <w:r>
        <w:t xml:space="preserve"> </w:t>
      </w:r>
      <w:r>
        <w:t xml:space="preserve">การถอดความรูปแบบพูดทว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ุดท้าย หรือถ้าเนื้อเรื่องมีความตื่นเต้นสนุกสนานเร้าใจน้ำเสียงของนักเรียนก็สนุกสนานเร้าใจไปตามเนื้อเรื่องนะครับนักเรียนสุดท้ายนักเรียนจะต้องมีอะไรครับ สุขภาพที่ดีนะคะ ไม่ว่าจะเป็นการยืนพิการนั่งนะคะ วันนี้ครูปอมประสาททิศไหมครับ เลยค่ะสาธิตเกี่ยวกับการยืนอ่านหนังสือใช่ไหมครับ ขานักเรียนปลายทางนะครับเดี๋ยววันนี้ครูบอมจะได้สาธิตได้การอ่านนะครับ ค่ะขออนุญาตหยิบหนังสือนะคะ เรียนตั้งใจดูนะครับสังเกตว่าครูบอมทำอย่างไรบ้างเดี๋ยวครูบอมจะอธิบายให้ฟังนะครับ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Revoice) ห้อง Demo การถอดความรูปแบบพูดทวน</dc:title>
  <dc:creator/>
  <cp:keywords/>
  <dcterms:created xsi:type="dcterms:W3CDTF">2022-01-06T04:26:56Z</dcterms:created>
  <dcterms:modified xsi:type="dcterms:W3CDTF">2022-01-06T04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มกราคม 2565 เวลา 10.47 น.</vt:lpwstr>
  </property>
  <property fmtid="{D5CDD505-2E9C-101B-9397-08002B2CF9AE}" pid="3" name="subtitle">
    <vt:lpwstr/>
  </property>
</Properties>
</file>